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090767</w:t>
      </w:r>
    </w:p>
    <w:p>
      <w:pPr>
        <w:pStyle w:val="Date"/>
      </w:pPr>
      <w:r>
        <w:t xml:space="preserve">วันอังคารที่</w:t>
      </w:r>
      <w:r>
        <w:t xml:space="preserve"> </w:t>
      </w:r>
      <w:r>
        <w:t xml:space="preserve">9</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เป็นกล่อง ๆ มีของเลือกเอามาใส่ในกล่องถูกไหมตามตามอะไรคะ กล่องแต่ละกล่องก็จะมีบอกสมบัติของเขาใช่ไหม อย่างเช่นอะไร อย่างเช่น a เป็นเซตของผลไม้ใช่ไหม สัปดาห์ที่ แล้ว เราก็เลือกเอาเฉพาะผลไม้มาใส่ เสร็จแล้วครูก็สอนลูกใช่ไหมคะ สอนลูกว่าสัญลักษณ์ของเซตมีอะไรบ้าง มีลักษณะเหมือนตัว E อันนี้คือเป็นสมาชิก นั่นหมายถึงว่ามีอะไรบ้างที่อยู่ในกล่องนั้น ถูกไหม มีอะไรบ้างล่ะ ที่อยู่ในกล่องนั้นอั นนี้ก็บอกว่า a a คือชื่อของเซตนะลูกนะ a คืิอ กลุ่มของผลไม้บนโต๊ะเพราะฉะนั้นเรารู้เลยว่า Set A คือผลไม้นะนี่ มาเลยสัญลักษณ์เป็นสมาชิก ถ้าไม่เป็นสมาชิกล่ะ เราก็เหมือนเดิม สัญลักษณ์เหมือน E นั่นแหละ ขีดทับเลย ความหมายคือ ไม่เป็นสมาชิกนะคะ อ้าว แล้วถ้ากล่องไหนที่มันว่าง ๆ ว่างเลยกล่องนี้ ไม่มีอะไรอยู่เลย สมาชิกเป็นเท่าไรคะ จำนวนสมาชิกเท่ากับเท่าไร ถ้ามันไม่มี จำนวนคืออะไร ใช่ อันนี้คือสัญลักษณ์ของเซตว่าง จำนวน ถ้าครูถามจำนวนสมาชิก คือ 0 นะคะ เพราะว่ามันไม่มีเลย มันนับไม่เจอเลย ไม่มีสมาชิกอยู่ในนั้น ใช่ กล่องว่าง ๆ เลยนะคะ สัญลักษณ์ ถ้าเราไปเห็นเลข 0 แล้วก็ขีดทับ ผิดทับนี่ มันหมายถึง เซตว่าง คือ ไม่มีสมาชิกอยู่ในเซตนั้นเลย ลักษณะแบบนี้ n ในวงเล็บ a หมายถึง จำนวนสมาชิก เราจะต้องไปนับว่าอยู่ใน เซต a นั้นมีสมาชิกเท่าไร มีกี่ตัว โอเคนะ ไปนับนะคะ ความหมายต่างกันนะคะ ความหมายมันจะต่างกัน เพราะฉะนั้น ลูกจะต้องจำสัญลักษณ์ให้ได้ ถ้าครูเขียนว่า n</w:t>
      </w:r>
    </w:p>
    <w:p>
      <w:pPr>
        <w:numPr>
          <w:ilvl w:val="0"/>
          <w:numId w:val="1001"/>
        </w:numPr>
      </w:pPr>
      <w:r>
        <w:t xml:space="preserve">จะต้องไปนับว่าอยู่ในนั้นมีกี่ชนิดนะคะ มีกี่ตัวนะ อันนี้ง่าย ผ่านเลย อันนี้มาชวนกันหน่อย ข้อความต่อไปนี้ ถูกหรือผิด ดูดี ๆ นะว่ามันถูกหรือมันผิดลูก เขาเขียนมาให้ ข้อที่ 1 เราแค่เอาคำว่า</w:t>
      </w:r>
      <w:r>
        <w:t xml:space="preserve"> </w:t>
      </w:r>
      <w:r>
        <w:t xml:space="preserve">“</w:t>
      </w:r>
      <w:r>
        <w:t xml:space="preserve">ถูก</w:t>
      </w:r>
      <w:r>
        <w:t xml:space="preserve">”</w:t>
      </w:r>
      <w:r>
        <w:t xml:space="preserve"> </w:t>
      </w:r>
      <w:r>
        <w:t xml:space="preserve">กับ</w:t>
      </w:r>
      <w:r>
        <w:t xml:space="preserve"> </w:t>
      </w:r>
      <w:r>
        <w:t xml:space="preserve">“</w:t>
      </w:r>
      <w:r>
        <w:t xml:space="preserve">ผิด</w:t>
      </w:r>
      <w:r>
        <w:t xml:space="preserve">”</w:t>
      </w:r>
      <w:r>
        <w:t xml:space="preserve"> </w:t>
      </w:r>
      <w:r>
        <w:t xml:space="preserve">นี่ มาเขียนใส่ตรงนี้ นะ เข้าใจนะข้อที่ 1 ถ้าเราอ่านก็คือสตรอว์เบอร์รีสัญลักษณ์อันนี้คือเป็นสมาชิกของ a แล้วก็ไปดูลูก สตรอว์เบอร์รีอยู่ไหนคะ อยู่ไหนอยู่กองไหน อยู่กอง aอยู่กอง A เพราะฉะนั้นอันนี้เป็นสมาชิก ใส่สัญลักษณ์แบบนี้ถูกไหม ถูก ใครบอกว่าถูกยกมือขึ้น อีก 4 คน ถูกหรือไม่ถูก อีก 4 คน ถูกหรือไม่ถูก พี่แชมป์ ถูกไหม ถ้าถูกลงมือขึ้น แสดงว่าอีก 3 คนไม่ถูกเหรอลูก ข้อที่ 1 มีถูกหรือผิด ถูกหรือผิด โจ๊กนะคะ ดูเพราะอะไร เพราะมันอยู่ใน A ใช่ สัญลักษณ์ตัวนี้คือเป็นสมาชิกนะคะ ถูกต้อง ที่พี่เกมอธิบาย พี่เกมบอกว่าให้ดูดี ๆ ตรงสัญลักษณ์สมาชิกนี่ ถ้าเมื่อไหร่ถ้าตัวนี้เป็น มีขีดมาทับ แสดงว่ามันผิดถูกไหม ตัวนี้มันไม่มีขีดนะลูก แสดงว่าข้อความนี้สตรอว์เบอร์รีเป็นสมาชิกของ A ก็คือถูก ก็เอาถูกมาเขียนตรงนี้ ทีนี้ดูข้อที่ 2อะไรคะ แอปเปิลสัญลักษณ์ไม่เป็นสมาชิกของ A ใช่ไหมถูกหรือผิด ไม่ใช่ เพราะว่ามันเป็นใช่ไหมลูก เพราะว่ามันเป็น เออ ใช่ มันเป็นแสดงว่าสัญลักษณ์อันนี้ถูกหรือผิด ตอบครูอยู่ 2 คน แสดงว่าเข้าใจกันอยู่ 2 คนใช่ไหมนี่ แล้วอีก 4 คนนี่ เข้าใจไหมลูก เข้าใจนะ พี ตอบครูด้วย ลูกพยักหน้าแต่ลูกไม่ตอบเลยนะคะ ตอบครูด้วยนะคะ แสดงว่าข้อ 2 คือ ผิดนั่นเองนะคะ ทีนี้ดูข้อ 3 ทีละคน ทีละคน ปุ้้ย เกม ห้ามบอก จะถามทีละคนนะ เริ่มจากหัวหน้าห้องนี้แหละ ก่อนเลยข้อ 3 ส้ม ดูดี ๆ นะ ส้มไม่เป็นสมาชิกของ B สัญลักษณ์นี้ถูกหรือผิด ถูกหรือผิด ผิดเหรอลูก หัวหน้าบอกว่าผิด อยากบอกแม่เลย ปุ้ยกับเกมอยากบอกแม่เลย ดู ทีนี้ถาม ถามปุ้ย ดู ส้มไม่เป็นสมาชิกของ B ถูกหรือผิด ผิด ปุ้ยก็บอกว่าผิด ตามหัวหน้าไปเกม อะไร ๆ ถูกหรือผิด ภาษามือตอบมาด้วย ถูกหรือผิด ถูก ถูกครับผม พี่เกมบอกว่าถูก มี 2 ผิดแล้วนะ มี 1 0 กระปุกแชมป์แชมป์คิดว่าถูกหรือผิดลูก ส้มไม่เป็นสมาชิกของBถูกหรือผิดแชมป์ก็บอกว่าผิดใช่ไหมเอาพี่ถูกหรือผิด ดูข้อ 3 นี่ลูก ส้มไม่เป็นสมาชิกของ B ผิดเหรอ พี่เกน พี่เกน ถูกหรือผิด มองไม่เห็นใช่ไหม เอาเก้าอี้ มาเอาโต๊ะมานั่งใกล้ ๆ ไหมลูก เอาไม่ต้อง เอาตัวมาก็ได้ตัวนี้มา แล้วมานั่งใกล้ ๆ ครู มานั่งใกล้ ๆ จอนะ มา อันนี้ข้อ 3 ส้มนี่ลูก ส้มนี่เ ขาเขียนว่าส้มไม่เป็นสมาชิกของ B ถูกไหม ใช้สัญลักษณ์ไม่เป็นสมาชิกแบบนี้ถูกไหมลูก ถูกหรือผิด อันไหน คิดนานนะนี่ สรุปคือถูกหรือผิด เอาอันไหนให้เลือก ผิด เอาอันไหนแน่ ผิด สรุปทุกคนในห้องบอกว่าผิด มีคนเดียวที่ตอบถูกคนเดียวนะคะ ก็คือพี่เกม เกมนะ เกม เกมบอกว่ามันอะไรลูก มันถูก ใช่ ถูกต้อง ข้อความนี้ ไม่ใช่ผิดนะลูก มันถูก มันถูก เหตุผลที่มันถูกเพราะอะไร สัญลักษณ์ E ถูกไหม ดูเซตข้างหลัง คือ เซต B ไม่เป็นสมาชิกใน B มันไม่ได้มีเลยส้มอยู่ใน B มันไม่มี เพราะฉะนั้น มันถูกต้อง ทุกคนผิดหมดเลย ยกเว้นพี่เกม พี่เกมเก่งมากนะคะ พี่เก่งเข้าใจนะ พี่เกมอธิบายให้เพื่อนด้วย อธิบายเพื่อนด้วยในสิ่งที่เราเข้าใจนะ ข้อ 4 ข้อ 4 เขาบอกว่าแตงโมเป็นสมาชิกสัญลักษณ์นี้ เป็นสมาชิกของ A ถูกหรือผิด ถามที่ละคน พี่ปุ้ย ถูก เก่งมากเลยข้อนี้ เพราะว่าแตงโมเห็นไหม แตงโมมันอยู่ในเอสัญลักษณ์ก็เลยเป็นตัว E ถูกต้องอันนี้คือถูกไหมผิดใส่สัญลักษณ์ถูกเลยนะคะ ข้อ 5 เกม แคร์รอต เป็นสมาชิกของ B แครอต เป็นสมาชิกของ B ถูกหรือผิด ถูก ทำภาษามือด้วย ถูกนะคะ อันนี้ก็ถูก เยี่ยม ต่อไปพี่แชมป์ ข้อ 6 กะหล่ำปลีไม่เป็นสมาชิกดูดี ๆ นะ สัญลักษณ์ไม่เป็นสมาชิก ของ B ถูกหรือผิดลูก ถูก ดู เกมไปหัวเราะเพื่อนทำไม ไม่หมดหรอก เพื่อนแชมป์ดูนะ สัญลักษณ์อันนี้มันมีแค่ 2 ความหมายเท่านั้นลูกเป็นสมาชิก ไม่มีขีดมาทับ ไม่เป็นสมาชิกมีขีดมาทับ สัญลักษณ์ตรงนี้ ดูกะหล่ำปลี กะหล่ำปลีอยู่ไหนลูก กะหล่ำปลีอยู่นี่ ก็นี้อยู่ กะหล่ำมันอยู่ในกล่อง B เพราะฉะนั้น มันเป็นสมาชิกนะคะ ของบี B สัญลักษณ์ตัวนี้ถูกหรือผิด สัญลักษณ์ตัวนี้เขียนผิดนั่นเองนะคะ เราจะต้องไม่มี / ตรงนี้นะ นี่ อันนี้เขาใช้สัญลักษณ์ผิดนะคะ ข้อนี้คือผิด เข้าใจนะพี่แชมป์ พี่แชมป์เข้าใจนะ เดี๋ยวครูจะวนไปหาแชมป์ อีกรอบนะถ้าเข้าใจจริงน่ะ ทีนี้ ppp ข้อ 7 รูปมะเขือ มะเขืออยู่กล่องไหนล่ะ ดูดี ๆ นะ มะเขือ เขา… ข้อความว่ามะเขือไม่เป็นสมาชิกของ A มะเขือของ A อยู่นี่ มีไหม ใช้สัญลักษณ์ถูกไหม มะเขือไม่เป็นสมาชิกของ A ผิด ผิดหรือถูก ผิดเหรอ มองหน้า หันมองหน้างง ๆ อาทิตย์ที่แล้วหนูไม่ได้มาใช่ไหมลูก ดูนะ มะเขือ มะเขือมันอยู่กล่องนี้ มันอยู่กล่อง B ถูกไหม อยู่กล่อง B เพราะฉะนั้น สัญลักษณ์มัน ก็คือต้องเป็นสัญลักษณ์ คือ เป็นสมาชิกของ B แต่ในนี้เขาเขียนข้างหลังว่ากล่อง A เพราะฉะนั้น เราจะต้องไปดูว่ามะเขือในกล่อง A นี่ A นี่มีไหม มันไม่มีมะเขือ เพราะฉะนั้น เวลาเราเขียนเราจะต้องเขียนท้าย คำว่า</w:t>
      </w:r>
      <w:r>
        <w:t xml:space="preserve"> </w:t>
      </w:r>
      <w:r>
        <w:t xml:space="preserve">“</w:t>
      </w:r>
      <w:r>
        <w:t xml:space="preserve">มะเขือ</w:t>
      </w:r>
      <w:r>
        <w:t xml:space="preserve">”</w:t>
      </w:r>
      <w:r>
        <w:t xml:space="preserve"> </w:t>
      </w:r>
      <w:r>
        <w:t xml:space="preserve">สัญลักษณ์ไม่เป็นสมาชิก ก็คือตัว E แล้วก็ขีดทับ เพราะว่ามันไม่ได้เจอเลย มะเขือมันไม่ได้อยู่ในกล่อง A อันนี้เขาใช้สัญลักษณ์ถูกต้องแล้วนะคะ อันนี้สัญลักษณ์พ่อเขียนถูกแล้ว เข้าใจนะ ทีนี้ดู ข้อ 8 แชมป์ข้างหน้าเก็นรอไปก่อน นั่งอยู่ใกล้ รอไปก่อน ให้แชมป์ แชมป์กับพีพีช่วยกัน ข้อ 8 หรือลูก 2 คนช่วยกันนะ ตอบไม่ตรงกันน่ะ ให้ปรึกษากันได้นะ ห้ามผิด ข้อนี้ดูว่ากล้วย กล้วยไม่เป็นสมาชิกของ B เพราะฉะนั้น ลูกจะต้องมาดูกล่อง B มีกล้วยไหม มีกล้วยไหม กล่อง B มีกล้วยไหม แชมป์ตอบแล้วว่าถูก… B มันไม่มี มีหรือไม่มี ตอบได้หรือยัง ไม่มี ใช่ B มันไม่มีกล้วย เพราะฉะนั้น กล้วยก็เลยใส่สัญลักษณ์ไม่เป็นสมาชิกของ B อันนี้ถูกใช่ไหม สัญลักษณ์นี้ใช้ถูกไหมลูก ถูกหรือผิด อันไหน ถูกหรือผิดอันนี้ ถูก พี่แชมป์ถูกหรือผิด ถูก เก่งมาก เข้าใจแล้วนะ เข้าใจแล้ว ทีนี้เกน , สัญลักษณ์แบบในลูฏข้อ 9 ในวงเล็บ a หมายถึง เท่ากับ 5 คือจำนวนสมาชิกของเซต A มีเท่าไร นับซิมีเท่าไร มีเท่าไรลูก มีเท่าไร มี 5 ตรงไหม เท่ากับ 5 ตรงไหมคะ ถูกหรือผิด พยักหน้าแสดงว่าถูกนะคะ ข้อนี้ก็คือถูกนั่นเองนะคะ จำนวนสมาชิกกล่อง A ข้อ 10 หัวหน้า หัวหน้า ข้อ 10 n</w:t>
      </w:r>
    </w:p>
    <w:p>
      <w:pPr>
        <w:numPr>
          <w:ilvl w:val="0"/>
          <w:numId w:val="1001"/>
        </w:numPr>
      </w:pPr>
      <w:r>
        <w:t xml:space="preserve">ลูก n</w:t>
      </w:r>
    </w:p>
    <w:p>
      <w:pPr>
        <w:numPr>
          <w:ilvl w:val="0"/>
          <w:numId w:val="1001"/>
        </w:numPr>
      </w:pPr>
      <w:r>
        <w:t xml:space="preserve">เท่าไร จำนวนเท่าไร 3 หรือผิดถูกนะคะ เพราะเข้าใจหรือยัง การใช้สัญลักษณ์เป็นสมาชิกกับไม่เป็นสมาชิกให้ดูดี ๆ นะคะ อันนี้ทบทวน สิ่งที่ลูกจะต้องรู้ สัญลักษณ์เกี่ยวกับเซต ชื่อของเซตในทางคณิตศาสตร์นะคะ มันก็จะมีตัว R ใหญ่ ตัว Q ใหญ่ แล้วก็มีขีดอยู่ข้างบนเ วลาเขาอ่านเขาจะอ่านว่า Q Prime Q Prime สัญลักษณ์ขีดที่อยู่ข้างบนนี่อ่านว่า Q Prime แล้วก็จะมีตัว Q นะ มีตัว n ถ้าเห็นสัญลักษณ์พวกนี้ ให้เข้าใจความหมายทันทีเลยว่ามันคืออะไรนะคะ เซตที่ใหญ่ที่สุดในทางคณิตศาสตร์ คือ เซตของจำนวนจริ งสัญลักษณ์ชื่อเซต ก็คือSet R เมื่อไหร่ก็ตามที่เราบอกว่ากำหนดให้เซต… เซต คือ จำนวนจริง เมื่อนั้น ก็คือเซตนี้ใหญ่ที่สุดแล้วนะคะ จำนวนทุกจำนวนตัวเลขทุกตัวเลขจะอยู่ในนี้ ไม่ว่าจะเป็นจุดทศนิยม ไม่ว่าจะเป็นเศษส่วน ไม่ว่าจะเป็นจำนวนเต็ม ไม่ว่าจะเป็นจำนวนเต็มลบนะคะ จำนวนเต็มลบนี่ ก็อยู่ในนี้หมดเลยนะคะ มันเปรียบเสมือนกับอะไรคะ โลกนั้นเอง โลกก็คือทุกสิ่งทุกอย่างมาอยู่รวมกันใช่ไหม อันนี้ถ้าเปรียบ ก็คือเหมือนโลกนั่นแหละ ยังไม่มีการแบ่งกลุ่มเลยนะคะ ทุกอย่างอยู่ในตัวนี้หมดเลยนะ ทีนี้ เวลาสัญลักษณ์เราแบ่งออกเป็นกลุ่ม เป็นกลุ่ม เป็นกลุ่ม เหมือนกับกลุ่มของสิ่งมีชีวิตกับกลุ่มของสิ่งไม่มีชีวิต หมายถึงตัวนี้ Q กับ เนี่ย แบ่งออกไปเป็นสิ่งมีชีวิตกับสิ่งไม่มีชีวิตนะคะ n เปรียบเสมือนกลุ่มของกลุ่มของตัวเลข กลุ่มของสัตว์พวกนี้นะคะ ในทางคณิตศาสตร์ตัวนี้ ถ้าเมื่อไหร่ถ้าเราเห็นเซตของ n หมายถึงจำนวนนับ จำนวนนับ ก็คือเซตของตั้งแต่ 1… 1 2 3 ไปเรื่อย ๆ ไม่จบ 100 เป็นจำนวนนับไหม นับ 1,000 เป็นจำนวนนับไหม นับเหมือนกัน 1,000,000 ล่ะลูก เป็นไหม ใช่ จำนวนนับ คือ จำนวนเต็มนั่นเอง เต็มอะไรล่ะ เต็มมันก็มีหลายเต็มด้วยนะ นี่ อันนี้คือเซตของจำนวน สไลด์มันไม่ไปอีกแล้ว เดี๋ยวแป๊บหนึ่งนะลูก จำนวนเต็มมันจะประกอบไปด้วย - จำได้ไหม -1 -2 -3 ไปเรื่อย ๆ แล้วก็จะมีขีดตรงกลา ง ก็คือ 0 เส้นจำนวน เส้นจำนวนลูกจำให้ได้ ตรงกลาง ก็คือ 0 แล้วฝั่งขวามือมันก็จะเริ่มนับจาก 1 2 3 4 ไปเรื่อย ๆ นะคะ ไปทางขวา จำนวนที่นับไปทางขวา ตั้งแต่ 12 3 เขาเรียกว่า</w:t>
      </w:r>
      <w:r>
        <w:t xml:space="preserve"> </w:t>
      </w:r>
      <w:r>
        <w:t xml:space="preserve">“</w:t>
      </w:r>
      <w:r>
        <w:t xml:space="preserve">จำนวนเต็มบวก</w:t>
      </w:r>
      <w:r>
        <w:t xml:space="preserve">”</w:t>
      </w:r>
      <w:r>
        <w:t xml:space="preserve"> </w:t>
      </w:r>
      <w:r>
        <w:t xml:space="preserve">สัญลักษณ์ก็คือตัว I แล้วก็มี + อยู่ข้างบนนะ อันนี้คือสัญลักษณ์ทางคณิตศาสตร์ เมื่อลูกไปเจอโจทย์บ่อย ๆ ถ้าลูกก็จะจำได้นะคะ แป๊บหนึ่งนะคะ สไลด์มันไม่… มันไม่เคลื่อน มันไม่ไปอีกแล้ว วันนี้ที่ครูจะสอนลูก ก็คือวิธีการเขียนเซต วิธีการเขียนเซตก็จะมีอยู่ 2 แบบ 2 แบบ วันนี้เราจะมาเรียนแบบแรกกันนะคะ คือ การเขียนเซตแบบแจกแจงสมาชิก สมาชิกอยู่ในกล่องมีอะไรบ้าง เอามาเขียนใส่ในสัญลักษณ์เซตให้หมดเลยนะคะ ถูกต้อง เหมือนกัน แต่ที่ครูเขียนในแบบฝึกในชั่วโมงที่แล้ว ลูกยังไม่ได้ใส่สัญลักษณ์เซต ลูกแค่เขียนสมาชิกของกลุ่มเท่านั้นนะคะ ถ้าเราจะเขียนเซต เราจะต้องใส่สัญลักษณ์เซตด้วย สัญลักษณ์ของเซตลูกจะต้องรู้ ก็คือเหมือนเครื่องหมายปีกกาแบบนี้ เขียนให้ถูกนะ ไม่ใช่วงเล็บนะ อันนี้คือสัญลักษณ์เซต ชื่อของเซตเป็นตัวพิมพ์ใหญ่ แล้วแต่ว่าเราจะกำหนดเป็นอะไรนะคะ เป็นตัวภาษาอังกฤษตัวพิมพ์ใหญ่ แล้วแต่เราจะกำหนดอะไร เอาสมาชิกทุกตัวมาเขียนภายใต้ปีกกาตัวนี้นะคะ เดี๋ยวนะ สไลด์มันไม่ไป แป๊บหนึ่งนะคะ ครูไม่มั่นใจว่าคอมครูร้อนหรือเปล่า โอเค ได้แล้วนะคะ วิธีการเขียนเซตแบ่งเป็น 2 แบบ แบบแรกค่ะ แจกแจงสมาชิก อย่างที่ครูบอก เอาสมาชิกทุกตัวที่เรารู้ว่ามันอยู่ในกลุ่มนั้นน่ะมาเขียนลงไปนะคะ มันเขียนแบบไหน นี่เลย เครื่องหมายปีกกาตัวนี้ เอามานะคะ เวลาเราเขียนสมาชิกลงไปในกลุ่มในปีกกาตัวนี้ อย่าลืมเครื่องหมาย , ห้ามลืมเลยนะ ใส่ , คั่น ระหว่างสมาชิก เวลาเราเขียนนะคะ อย่างเช่นอะไร อันนี้เขาบอกว่า เซต A อันนี้คือเวลาอ่านนะ เ A =มีสมาชิก ก็คือ 1 2 และ 3 แสดงว่ามันมีกี่ตัวคะ จำนวนสมาชิกของเซต A มี 3 ตัว ลูกนับจากตรงไหน ดูคอมมาคั่นนะคะ คอมมาคั่น นับเป็น 1 2 และ 3 โอเค นะ เซต B เซต B เท่ากับ มีสมาชิกก็คือ a b c z Z ไอ้ … ตรงนี้คืออะไร เข้าใจไหม บางคนมองแล้วรู้เลยนะ Get เลยนะคะ ถูกต้อง อันนี้ละไว้ในฐานที่เข้าใจ ตัวนี้เป็นภาษาอังกฤษถูกไหมคะ เริ่มจาก A จนถึง Z ให้ลูกรู้ทันทีเลยว่า C แล้วต่อไปอะไรคะ D E F ไปเรื่อย ๆ ไปเรื่อย ๆ จนตัวสุดท้าย คือ Z ถ้าเราจะเอาตัวอักษรภาษาอังกฤษทุกตัวมาเขียนตรงนี้ ยาวไหม ยาว กี่ตัวนะ ภาษาอังกฤษมีกี่ตัว 20 เท่าไร 20 20 เท่าไร 300 ตัว เดี๋ยวให้ไปนับใหม่นะตัวอักษรภาษาอังกฤษมีทั้งหมด 20 เท่าไร ไปนับมาใหม่ ไม่ต้องไปนับตอนนี้หรอก ถ้าใครเขียนถูกนะ มันก็จะนับได้ ตัวนี้ 27 เหรอ เอาดี ๆ นะ เดี๋ยวไปเปล่า ไม่เป็นไร เดี๋ยวค่อยไปนับใหม่นะลูก อันนี้ … มันหมายถึงสมาชิกทั้งหมดเลย อยู่ในนี้ แต่เขามาย่อลูก เขาไม่เขียน ให้เรารู้เอง เรารู้เองนะคะ ว่ามีอะไรบ้าง อยู่ในนี้ จุดมากกว่า 30 ได้ไหม … 4 จุดได้ไหม ได้หรือไม่ได้ ไม่ได้ เขาไม่นิยม ไม่ให้ใส่เกิน3 จุด เข้าใจไหม 1 จุดก็ไม่ได้ 2 จุดก็ไม่ได้ เอาแค่ 3 จุดกำลังดี เอา 3 จุดนะลูก ไม่ต้องมาเพิ่ม ฉันอยากเพิ่มให้ เพราะมันมีวันนี้อักษรภาษาอังกฤษเยอะ เพิ่มจุดไป 4-5 จุดเลย ไม่เอานะคะ เอาแค่ 3 จุดนี้ก็พอแล้ว ในระหว่างจุดนั้นเราก็ใส่ , คั่นด้วย โอเคนะ ทีนี้ดูเป็ดของ คืออะไร คะมีอะไรบ้าง 1 เป็นตัวเลข เริ่มจาก 1 2 3 4 แล้วมีจุดอยู่ต่อท้ายด้วย หมายถึง 5 6 7 8 ไปเรื่อย ๆ ตัวนี้น่ะ จบไหม นับได้ไหม นับจำนวนนะ ถึงล้านเลย เราไม่รู้ว่ามันจะไปจบที่ล้านไหน 1 ล้านหรือ 2 ล้านหรือ 3 ล้านนับจำนวนไม่ได้เลยมากไปเรื่อย ๆ เลยนะคะ ตัวนี้ Infinity ถูกต้องวั มันมีคำ ๆ หนึ่ง infinity เครื่องหมายก็คือสัญลักษณ์แบบนี้สัญลักษณ์ infinity นะคะ มันหมายถึงมันไม่รู้จบมันไปเรื่อย ๆ มันเป็นเลขที่อยู่ในโปรแกรม โอเค โอเค มันไม่จำกัดนะคะ มันไม่จำกัด มันไม่รู้จบนะคะตัวนี้ ที่ครูจะบอกลูก ก็คือเวลาเราเขียนเซต 1 ชื่อของเซตมาเลย อักษรภาษาอังกฤษตัวพิมพ์ใหญ่ 2. สัญลักษณ์แทนเซต เครื่องหมายปีกกา 3. , ต้องใช้ , ระหว่างสมาชิก เข้าใจนะ ห้ามลืมเด็ดขาด และ 4. สัญลักษณ์เครื่องหมาย … อันนี้หมายถึงสมาชิกละไว้ สมาชิกบางตัวเราไม่นำมาเขียน เพราะมันเยอะมากนะคะ โอเคนะ ว่าแต่ตัวนี้ผ่านเลย เมื่อไหร่ลูกเข้าใจสัญลักษณ์แบบนี้แล้ว ลูกสามารถตอบครูได้ว่าอะไรอยู่ในสมาชิกของเซตนี้ไหม ยกขึ้นมานี้จะตอบได้ไหม พี่เกมจะตอบ หรือจะถาม พี่เกนแกบอกว่าขอตอบ โอเค จาก เซตซ้ายมือลูก เซตนี้นะ ABC นี้นะ หมดเลยเพื่อน ๆ ดูนะพี่เกมบอกขอตอบหมดเลยให้ตอบไหมให้ดอกไม้เพื่อนให้พี่เกมตอบคนเดียวไหมลูก เพื่อนอยากตอบด้วยไหม เพื่อนอยากตอบได้ไหม ไม่อยากตอบได้ไหม ดูนะ ดูดี ๆ นะ พี่เกมบอกขอตอบหมดเลยน่ะ เดี๋ยวครูจะให้พี่เกมตอบหมดเลย เพื่อนดูนะว่าพี่เกมจะตอบถูกหรือตอบนะคะ มันมีแค่ถูกกับผิด ข้อแรก 2 เป็นสมาชิกอันนี้คือตัว E นะ เป็นสมาชิกของ A ถูกไหม ถ้าถูกตอบภาษามือด้วย พี่ล่ามไม่เห็นนะคะ ถูก ถูกต้อง พี่เกนตอบถูกเพราะอะไร ไปดู เซต Aมี สมาชิกคือ 2มันอยู่ในนี้เพราะฉะนั้นสัญลักษณ์เป็นสมาชิกตัวนี้ถูกแล้วนะคะ ข้อต่อไป B ไม่เป็นสมาชิกของ A ผิดหรือถูก ผิดเหรอ ดูดี ๆ นะพี่เกม อันนี้คือ A 1 2 3 D ไม่อยู่ใน A ใช่อยู่ใช่ไหม มันใช่ แสดงว่านี้ถูกหรือผิด ทำไมล่ะลูก เอาดี ๆ ดูข้างหลังสิ เซต A เซต A ตัวนี้ถูกเปล่า ถูกแล้ว สิ่งที่เตรียมจะต้องไปดูสิ่งที่เพื่อน ๆ จะต้องไปดูนะลูก เซตข้างหลัง ใช่ ให้ดูตัวนี้ลูกมันไม่เป็นสมาชิกของ A ใช่ไหม อันนี้ถูกหรือผิด ถูกนะคะ ถูก ถูกหน้านี้ถูก A เป็นสมาชิกของเซต B ไหม เซต B ดูตัวนี้ มีไหมคะ ถูก เป็นสมาชิกของเซต D ไหม มี มีอยู่ไหนลูกมันอยู่ตรงไหนพี่พีบอกว่ามันมองไม่มันไม่มี จริง ๆ แล้วมันอยู่ตรงนี้ มันอยู่ตรง … มันจะอยู่ตรง…นั่นแหละลูก ใช่ เพราะมันเยอะ C C เสร็จแล้วก็อะไร D E F G ตัวนี้น่ะ มันอยู่ตรงจุดนี้แหละเพราะฉะนั้นเป็นสมาชิกของ B ถูกนะคะ ไม่ได้ผิด อันนี้คือนี้ดูต่อไปข้อความนี้ 2 เป็นสมาชิกของ C ไปดูเซตของ C มี 2 ไหม มี สัญลักษณ์นี้ถูกนะคะ สุดท้ายแล้ว 500 เป็นสมาชิกของ C 500 อยู่ในนี้ไหม อยู่ทำไมถึงอยู่ มันอยู่ตรงไหน ไม่จำกัด 500 มันอยู่ … ตรงนี้แหละ ใช่ไหม ทุกคนเข้าใจนะ มีคำถามไหม เข้าใจนะ พีเข้าใจ ยาก หัวหน้าบอกยาก เข้าใจหรือไม่เข้าใจ ยาก ยากตรงไหน มันยากตรง จริง ๆ มันแค่สัญลักษณ์เองนะลูก มันแค่สัญลักษณ์ว่าเป็นสมาชิกกับไม่เป็นสมาชิกเท่านั้นนะ นะ ลูกแค่ดูนี่ ชื่อของเซตน่ะ เขาจะเวลาเราเขามาเขียนนะ มันจะอยู่ฝั่งด้านนี้ อยู่ด้านหลังของสัญลักษณ์สมาชิก เซต A จะดูว่ามันเป็นสัญลักษณ์เป็นสมาชิกไหม อะไรล่ะที่เป็นสมาชิก เซต A 2 แล้วก็ต้องไปดู เซต A มี 2 ไหมมันมีอันนี้ก็คือถูก อยากดูอันแรก ให้ทบทวนอันแรกเหรอ หัวหน้าไม่เข้าใจตัวนี้หรอลูก อันนี้ หัวหน้าดู ดูดี ๆ นะสัญลักษณ์มันมีแค่ 2 ตัวเท่านั้น เป็นสมาชิกกับไม่เป็นสมาชิก ไอ้ตัว E นี่ หมายถึงเป็นสมาชิก เป็นสมาชิกก็คือมันอยู่ในเซตนั้น มันอยู่ในกลุ่มนั้น มันพบอยู่ในกลุ่มนั้น สัญลักษณ์ตัว E แล้วขีดทับ มันหมายถึงไม่เป็นสมาชิก มันไม่ได้อยู่ในกลุ่มนั้นนะคะ อะไรก็ตามที่ไม่ได้อยู่ในกลุ่มนั้น ให้ใส่สัญลักษณ์ตัวนี้ ตัว E แล้วก็ขีดทับ ไม่ได้อยู่ในกลุ่ม ความหมาย ก็คือไม่ได้อยู่ในกลุ่ม ไม่ได้อยู่ในกล่อง ไม่ได้อยู่ในเซตนั้นนะคะ นะคะ มันหาแล้ว มันไม่มีเลย เขาจะใส่สัญลักษณ์ไม่เป็นสมาชิก คือ ตัว E แล้วก็ขีดทับแค่นั้นเอง โอเคนะ ทีนี้มาดูตัวอย่างที่ถามนะคะ ที่พี่เกมตอบ ี่ ดูตัวอย่างทำไมมันถูกหรือมันผิด อันนี้ ข้อแรก Aเซต A เราไปดูตรง ลูกสัญลักษณ์ตัวนี้คือเป็นสมาชิกร้านตรงนะเนี่ยมันมี 2 อยู่ในนี้เพราะฉะนั้นข้อความนี้คือถูกต้องใช่ไหมคะ มาดูข้อความที่ 2บีไม่เป็นสมาชิกของ A A ดู A สิ ตัวนี้ B ไม่มี B ไม่อยู่นี่เลย B ไม่ได้อยู่ในนี้เลย ใช่ไหม เพราะฉะนั้น อันนี้ก็ถูกอีก เพราะมันครบไม่มีนะคะ ดูตรงสัญลักษณ์ตัวนี้ด้วยสำคัญนะ สำคัญ อาจจะนี้ดูข้อนี้ A เป็นสมาชิกของ B แล้วก็ต้องไปดูเซต B ลูก มี A ไ หม มี นี่ มันเป็นสมาชิก เพราะฉะนั้น ถูกหรือผิด ถูกนั่นเอง เพราะต่อมาแล้วเป็นสมาชิกของ B มันอยู่ตรงนี้ลูก มันอยู่ตรงนี้ มันเป็นสมาชิกของ B ก็ถูกเหมือนกัน เข้าใจนะ ถามอีกไหม เข้าใจแล้วนะคะ เยี่ยมนะ ถ้าไม่เข้าใจถามเลยนะลูก ครูจะได้อธิบายเพิ่ม ทีนี้ให้มีลูกง่ายหรือยัง ง่ายไหม ง่ายหรือยาก ง่ายแล้วนะ โอเค ได้แล้วนะ จับให้ได้จับประเด็นให้ได้สัญลักษณ์ข้อความที่ถามนั้นคืออะไรนะคะ ทีนี้สิ่งที่ลูกจะต้องรู้ แล้วก็ลูกจะต้องจำ และระวังนะคะ ในการนับจำนวนสมาชิก แล้วก็วิธีการเขียนนะคะ ข้อแรกดูเซตนี้ สังเกตเห็นอะไรคะ มีจำนวนมีตัวเลข 2 กี่ครั้ง มีเลข 2 อยู่ 2 ครั้ง ฝั่งด้านนี้มันจะเท่ากับนะคะ 2 1 ครั้ง เมื่อไหร่ก็ตามเวลาเราเขียนเซตสมาชิกภายในเซต อันไหนที่เราครบ 2 ครั้ง 3 ครั้ง ให้เขียนเป็นตัวเดียวนะคะ ถ้าซ้ำกันให้นับ 1 เสมอ เข้าใจนะ เวลาเรานับจำนวนสมาชิก อย่างนี้จำนวนสมาชิกมีเท่าไรคะ ที่ 2 เหรอ เอาใหม่สิ ข้อนี้นะ มีกี่ตัว นับดูดี ๆ 1 2 3 4 มี 4 ตัว ครับ ส่วนมากเขาจะไม่เอามาเขียน 2 อย่างนี้ เขียนทางซ้ายมือ เขาจะไม่เอามาเขียน ไม่เปลี่ยนซ้ำลูก เขานิยมเขียนฝั่งด้านขวามือ ความหมายเหมือนกัน อันไหนที่ซ้ำกันเพียงแค่ครั้งเดียว อันไหนที่เหมือนกันเขียนแค่ครั้งเดียวแล้วนับจำนวนสมาชิกแค่ 1 เท่านั้น ถ้าสมมติเราเขียนตรงนี้ 1 2 3 4 แล้วมา 2 นี่ เวลาเรานับจำนวนสมาชิกเลข 2 ให้นับเป็น 1 เสมอ เข้าใจนะโอเคนะ แล้วสิ่งที่ลูกจะต้องรู้ ตำแหน่งวิธีการเขียนสมาชิกภายในเซตลูก เขียนสลับที่กันได้ อย่างนี้เอา 1 ขึ้นมาก่อน แล้ว 2 สลับ ความหมายเหมือนกัน เซตนี้กับเซตนี้เท่ากันนะคะ เหมือนการสลับที่กันได้ สลับที่กันได้ เวลาเขียนโอเคนะ ครับ อะไรนะ สลับได้ อันนี้แค่ในเรื่องของเซตในเรื่อง ของเซต เมื่อไหร่ก็ตาม ที่เราเอามาใส่ในสัญลักษณ์ของเซต สมาชิกสามารถเขียนสลับกันได้ อย่างเช่น นักเรียนชาย เซต A คือ เซตของนักเรียนชายห้อง ม.4/2 ทับอะไรครับ 2 ครูจะเขียนชื่อหัวหน้าขึ้นมาก่อนก็ได้ หรือครูจะเขียนชื่อพี่เกมขึ้นมาก่อนก็ได้ ตำแหน่งชื่อ สลับตำแหน่งกัน ได้แต่เวลาเขียนแล้วจะต้องครบ ทั้งหมด 5 คน ชื่อจะอยู่ตรงไหนก็ได้ ตำแหน่ง ไม่เป็นไร สลับที่กันได้เลยนะคะ ชแต่ลูกจะต้องเขียนสมาชิกให้ครบ ครูเขียนแค่ 4 คนได้ไหม ได้ไหม ไม่ได้ เพราะว่ามันไม่ครบ มันมีอยู่ 5 ลูกจะต้องเขียนชื่อมาให้ครบทั้ง 5 เข้าใจนะ เข้าใจหรือยัง มันสลับที่กันได้ ในกรณีของการเขียนสมาชิกแบบแจกแจงสมาชิกนะคะ สลับได้ และสิ่งที่ลูกจะต้องระวังคืออะไร เวลาเรานับจำนวนสมาชิกลูก เมื่อไหร่ก็ตามที่มันอยู่ในสัญลักษณ์เซตแบบนี้ เราจะไปนับตรงเครื่องหมายคอมม่าขั้นนี่ 1 อันนี้คือนับ 1 นะ , คั่นแล้ว นับตัวต่อมาเป็น 2 นะคะ , คั่นแล้ว นับตัวต่อมาเป็น 3 ค่ะ นับตัวต่อมาเป็น 4 เพราะฉะนั้นจำนวนสมาชิกของตรงนี้คือในขณะที่ฝั่งด้านนี้ลูก มันมี , ไหม ตัวนี้มี , ไหม ไม่มี คอมม่า เวลาเรานับจำนวนสมาชิก ก็คือนับได้แค่ 1 ตัว แสดงว่ามันมีแค่ตัวเดียวนะคะ แสดงว่าเท่ากับกับกี่ปี ก็คือสัญลักษณ์ไม่เท่ากับ มันไม่ได้เท่ากัน เข้าใจนะมันไม่เท่ากับ เซตฝั่งนี้ ซ้ายกับขวานี่มันไม่เท่ากัน มันไม่เท่ากับกัน เพราะฉะนั้น สังเกตดี ๆ คือ , ถ้าลูกอยากเขียนสมาชิกแล้วนับจำนวน ลูกต้องใส่ , ทุกตัว และเวลาลูกเขียนสัญลักษณ์เซตกับ , ขอให้ใช้ปากกาสีน้ำเงิน ไม่ให้ใช้ปากกาสีแดงเขียนนะคะ ทั้งหมดเลย ทีนี้ตัวอย่าง หัวหน้าดูนะ ตัวอย่าง A กำหนดให้ A นี่ เป็นเซตของวันใน 1 สัปดาห์ รู้แล้ว วันใน 1 สัปดาห์มีอะไรบ้างลูก จันทร์ อังคาร พุธ พฤหัส ศุกร์ เสาร์ อาทิตย์ เรียบร้อย อันนี้มีตัวหนึ่งอันนี้คืออะไร อันนี้คืออะไร ที่ 3 คืออะไร มันเป็นวันไหม มันไม่ได้เป็นวัน เพราะฉะนั้น ไม่ต้องเอามา นะคะ อันนี้เดือน ข้างล่าง อันนี้ครูหลอก ครูหลอกมาให้เฉย ๆ อันนี้เขาบอกว่า A คือ เซตของวันใน 1 สัปดาห์ เพราะฉะนั้น วันทั้งหมดเอาลงมา แล้วก็ใส่ , คั่น เข้าใจนะ ได้ไหม ง่าย ๆ ง่าย ๆ ง่ายมากเลย แต่รูปสามารถบอกได้ว่าอะไรอยู่ในเซตนั้น เขียนสมาชิกให้ครบเลย เสร็จแล้ว ตัวอย่างที่ 2 เซต B ลูกเป็นเซตของเดือน ที่ลงท้ายด้วย ย น ยน ย น ยน มาอยู่ท้ายเลย เพราะฉะนั้น 1 เดือนมี 10 1 ปีมี 12 เดือนใช่ไหม เราเขียนไล่มาหมดแล้วลูก ที่ลงท้ายด้วยยน อันแรกใช่ไหม ใช่หรือไม่ใช่ ไม่ใช่ว่าจะได้ ไม่ต้องเอาลงมานะคะ เดือน 2 ใช่ไหม เกมใช่ไหม ไม่ใช่ ไม่ใช่ ผ่าน อันนี้ล่ะ เดือน 3 ไม่ใช่ เดือน 4 มันมี ย ยักษ์ น หนู ตรงไหม ตรงกัน เพราะฉะนั้น เราก็เขียนสมาชิกเมษายนลงมาใส่อันแรกนะคะ เสร็จแล้ว เดือนอะไรนี่ เดือน 5 ไม่มีนะคะ ผ่าน เดือน 6 มี มีเราก็เลยเขียน มิถุนายนลงมาใส่ในเซตอีก เข้าใจนะ มันอยู่ในสมบัติข้อนี้ ก็คือลงท้ายด้วยยนลูก เราก็ต้องเขียนเดือนทุกเดือนที่ลงท้ายด้วยยนมาให้พอเขียนเสร็จปุ๊บเราก็ปิดวงเล็บนะคะ ปีกกาเอาไว้ เข้าใจนะ ถามไหมลูก เข้าใจ ทีนี้ดูนะ ถาม ๆ ๆ อันนี้ง่ายมากเลยนะจริง ๆ นี่ ที่วงเล็บคำตอบตัวนี้นะ A = เซต เซตของตัวอักษรภาษาอังกฤษในคำว่า</w:t>
      </w:r>
      <w:r>
        <w:t xml:space="preserve"> </w:t>
      </w:r>
      <w:r>
        <w:t xml:space="preserve">“</w:t>
      </w:r>
      <w:r>
        <w:t xml:space="preserve">อุดรธานี</w:t>
      </w:r>
      <w:r>
        <w:t xml:space="preserve">”</w:t>
      </w:r>
      <w:r>
        <w:t xml:space="preserve"> </w:t>
      </w:r>
      <w:r>
        <w:t xml:space="preserve">ลูก ลูกคิดว่าทำ… ตัวอักษรภาษาอังกฤษที่จะมาใส่ในเซตนี้คืออะไร อะไรบ้าง มีตัวอะไรบ้าง N มีตัวอะไรอีกO N นี่มันซ้ำหรือมันไม่ซ้ำ N มันมีหรือยัง N มีแล้ว เอาลงมาไหมไม่ต้องนะคะ N ตัวนี้มันมีแล้ว ไม่ต้องเขียนซ้ำ ครั้งเดียวพอ ครั้งเดียวพอนะลูกเ พราะฉะนั้น ตัวสุดท้ายคือ I แล้วอย่าลืม , คั่นนะคะ เซต ข้อ 2 ข้อ 2 เขาบอกว่า B คือเซตที่ลงท้ายด้วยอะไรลูก คมใช่ไหม คมเดือนไหน ที่ลงท้ายด้วยคมเดือนที่ 1 มกราคมถูกไหม ถูกไม่ถูก ไม่ถูกถูก ใช่ไหมไ ม่ถูก ใช่ เธอนั่นแหละ ถูกไหมคะ ถูกพยักหน้า แปลว่าถูกนะ พยักหน้านี่ ถูกใช่ไหมลูก มกราคม เห็นไหม ค ม คม เหมือนทีโจทย์บอกไหมสูก สถานที่ตรวจข้อกำหนดเลยนะเฮียลงมาค่ะ มกราคมใส่ตรงนี้เดือนที่ 2ถูกไหมไม่ถูกงานที่ 3 มี เอาลงมา ไม่มี ไม่เอานะคะ มี เข้าใจนะ ทำเอง ทำเอง ทำเอง ข้อ 3 คืออะไร ข้อ 3 เซตอะไรคะ ชื่อคือเซต C คือเซตที่อะไรนี่ อ่านออกไหม ไม่ ลงท้ายด้วยคมหรือยน เดือนไหนที่ไม่มีคมกับยน เดือนไหนบ้าง มีแค่เดือนเดียว เห็นแล้วใช่ไหม เห็นแล้วใช่ไหมเกม เดือนอะไร เดือนอะไรเดือน 2 นั่นเองนะคะ ลูกถ้าลูกอ่าน เข้าใจนะคะ อ่านได้นะ ว่าเข้าใจถ้าจับประเด็นให้ได้แหล คำศัพท์มันไม่ได้ยากเลยนะคะ อันนี้คือเซตของเดือน ไม่ คำว่า</w:t>
      </w:r>
      <w:r>
        <w:t xml:space="preserve"> </w:t>
      </w:r>
      <w:r>
        <w:t xml:space="preserve">“</w:t>
      </w:r>
      <w:r>
        <w:t xml:space="preserve">ไม่</w:t>
      </w:r>
      <w:r>
        <w:t xml:space="preserve">”</w:t>
      </w:r>
      <w:r>
        <w:t xml:space="preserve"> </w:t>
      </w:r>
      <w:r>
        <w:t xml:space="preserve">ก็คือไม่มี ไม่พบ ใช่ไหมคะ ลงท้ายด้วยคมกับยนนี่ มันมีอะไรบ้างล่ะ มีแค่ตัวเดียว เพราะฉะนั้น เราก็เอาลงมา เข้าใจนะ จับตามองดี ๆ เพราะฉะนั้น สิ่งที่ลูกจะต้องเข้าใจ ก็คือสมาชิกที่อยู่มีอะไรบ้าง เอาสมาชิกทั้งหมดลงมาเขียนในเซต สัญลักษณ์เซต อันนี้คือวิธีการเขียนเซตแบบแจกแจงสมาชิก บอกสมาชิกทุกตัวเลยให้อยู่ภายใต้สัญลักษณ์เซต โอเคไหม อีกนิดเดียว ทีนี้อีกนิดเดียว เพิ่มมานิดเดียวนะคะ มันมีเซต แล้วก็มีคำว่า</w:t>
      </w:r>
      <w:r>
        <w:t xml:space="preserve"> </w:t>
      </w:r>
      <w:r>
        <w:t xml:space="preserve">“</w:t>
      </w:r>
      <w:r>
        <w:t xml:space="preserve">เซตว่าง</w:t>
      </w:r>
      <w:r>
        <w:t xml:space="preserve">”</w:t>
      </w:r>
      <w:r>
        <w:t xml:space="preserve"> </w:t>
      </w:r>
      <w:r>
        <w:t xml:space="preserve">เซตว่าง เข้าใจความหมายนะ เซตว่าง คือไม่มีสมาชิกเลยใช่ไหมคะ ที่นี้คำที่จะพบขึ้นมา ก็คือเซตจำกัดและเซตอนันต์คำศัพท์นี้ จำให้ได้แล้วก็สะกดให้ได้นะลูกนะ เซตจำกัดคืออะไร เซตจำกัด ก็คือเซตที่มีจำนวนสมาชิก เวลาเรานับจำนวนสมาชิกเท่ากับ 0 หรือบอกจำนวนสมาชิกได้ ในเซตนั้นน่ะบอกได้ว่าสมาชิกมันมีกี่ตัว หรือว่ามันเป็น 0 ก็คือเซตว่างนั่นเอง อันนี้มันจะเป็นเซตจำกัด แต่ถ้าเมื่อไหร่ก็ตามที่เราบอกจำนวนสมาชิกไม่ได้นะคะ นับไม่ได้เลย มันมากไม่รู้ว่ามันจะไปจบตรงไหน มันคือเซตอนันต์นะคะ มีแค่นี้จับประเด็นให้ได้ วิธีการดู เวลาเราเขียน วันนี้ Bนะลูกสัญลักษณ์ เซต B ตรงนี้ มันหายไป เดี๋ยวเขียนเพิ่ม B เท่ากับ มาดูน ะA คือ เซตของ 1 2 3 n</w:t>
      </w:r>
    </w:p>
    <w:p>
      <w:pPr>
        <w:numPr>
          <w:ilvl w:val="0"/>
          <w:numId w:val="1001"/>
        </w:numPr>
      </w:pPr>
      <w:r>
        <w:t xml:space="preserve">คือเท่าไร คือ 3 บอกได้ ไม่ได้ บอกได้ เพราะฉะนั้น เราบอกจำนวนได้เป็นเซตจำกัดทันทีเลย เข้าใจนะ ทีนี้ดู B A B C จนถึง Z บอกได้ไหมคะ นับจำนวนได้ไหม n</w:t>
      </w:r>
    </w:p>
    <w:p>
      <w:pPr>
        <w:numPr>
          <w:ilvl w:val="0"/>
          <w:numId w:val="1001"/>
        </w:numPr>
      </w:pPr>
      <w:r>
        <w:t xml:space="preserve">คือ 26 ตัว อีกนิดเดียว ใช่ ที่เกมตอบครูตั้งแต่ตอนแรก ที่ครูถามว่า อักษรภาษาอังกฤษทั้งหมดมีกี่ตัว จริง ๆ มันมี 26 ตัวนะคะ ภายในนี้ คือ … นี้ มันก็มีตัวหลัง ๆ เยอะเลย เวลาเรามานับจำนวนสมาชิกเท่ากับ 26 มันนับจำนวนได้นะคะ มันตอบได้ เพราะฉะนั้น เซตนี้ก็เลยกลายเป็นเซตจำกัด จำกัดนะ ตัวนี้คือจำกัด มันนับจำนวนได้ ทีนี้เซต C ลูก เซต C ดูซิ อ้าว 1 2 3 4 , แล้วมีจุดจุดจุด ขอท้าย หายนี่ แสดงว่ามันมีอีกไหม มันมีอีก มันนับต่อไปไม่ได้เลยว่ามันจะมีกี่ตัวใช่ไหมคะ มันก็เลยบอกจำนวนสมาชิกไม่ได้ ก็เลยกลายเป็นเซตอะไร อนันต์ นะคะ กลายเป็นเซตอนันต์ เซต D ลูกสุดท้าย เซต D ยังไม่มีสมาชิกในนี้ ไม่มีสมาชิก ก็คือ 0 อยู่ในกฎข้อนี้เลยใช่ไหม เป็นเซตจำกัด ถามไหม มันง่ายมากเลย ใบงานนี้ในสัปดาห์ต่อไป ตัวนี้ให้ลูกทำเอง n</w:t>
      </w:r>
    </w:p>
    <w:p>
      <w:pPr>
        <w:numPr>
          <w:ilvl w:val="0"/>
          <w:numId w:val="1001"/>
        </w:numPr>
      </w:pPr>
      <w:r>
        <w:t xml:space="preserve">มีเท่าไร คำตอบครู ให้มาแล้วมีกี่ตัว n</w:t>
      </w:r>
    </w:p>
    <w:p>
      <w:pPr>
        <w:numPr>
          <w:ilvl w:val="0"/>
          <w:numId w:val="1001"/>
        </w:numPr>
      </w:pPr>
      <w:r>
        <w:t xml:space="preserve">ในอุดรธานีนับดี ๆ นับอย่างไรได้ 9 ปุ้ยได้เท่าไร ปุ้ยได้เท่าไรลูก n ตัวนี้ใช่ไหมที่ลูกดู มันมีแล้ว มันมี n ตัวเดียวพอ เวลาเราเขียนสมาชิกในเซตเราจะไม่เขียนซ้ำนะลูกn ตัวนี้เขียนลงไปแล้ว อุดรธานี นีนี่ ตัว n ซ้ำ เปลี่ยนแค่ครั้งเดียวพอ แล้วจะไม่เขียนอีก อันนี้ถูกแล้วนะคะ ที่เขียนน่ะ โอเคนะ มันก็เลยนับจำนวนสมาชิกตรงนี้ ก็คือ n</w:t>
      </w:r>
    </w:p>
    <w:p>
      <w:pPr>
        <w:numPr>
          <w:ilvl w:val="0"/>
          <w:numId w:val="1001"/>
        </w:numPr>
      </w:pPr>
      <w:r>
        <w:t xml:space="preserve">= 8 นับได้ไหม นับจำนวนได้นับจำนวนได้ เป็นเซตจำกัดหรือเซตอนันต์ อันไหน จำกัดหรืออนันต์ อันไหน พี เป็นอันไหนลูก เป็นเซตจำกัดหรือเซตอนันต์ ข้อ 1 มันนับจำนวนได้นะ จำนวนมัน ก็คือ 8 เพราะฉะนั้น นับจำนวนได้ ก็ต้องเป็นเซ็ตอะไร เซตจำกัดนะคะ เซตจำกัด นะ ตัวนี้นะ อันไหนก็ตามที่สามารถนับจำนวนสมาชิกได้เป็นเซตจำกัด เข้าใจนะ มีคำถามไหม อะไรคือ 4 ข้อ คำถามเหรอ ให้เขียนงานทั้งหมดอยู่ 4 ข้อ ตัวนี้คือคำถาม อันนี้เดี๋ยวจะให้เขียนลงไปในสมุดลูก เดี๋ยวถาม แล้วลูกเข้าใจแล้วใช่ไหม อันนี้น่ะ ลูกเข้าใจแล้วนะคะ คำตอบมันจะสืบเนื่องมาจากข้อนั้นจำได้ไหม หน้าสไลด์หน้านั้นน่ะ ที่ครูบอกให้เขียนเซตแบบแจกแจงสมาชิก ของข้อที่ 1 2 3 อันนี้ลูกเขียนเอง อันนี้เป็นคำตอบ ไม่เป็นไรนะคะ อันนี้คือครูตอบแล้ว ให้หาจำนวน n</w:t>
      </w:r>
    </w:p>
    <w:p>
      <w:pPr>
        <w:numPr>
          <w:ilvl w:val="0"/>
          <w:numId w:val="1001"/>
        </w:numPr>
      </w:pPr>
      <w:r>
        <w:t xml:space="preserve">n</w:t>
      </w:r>
    </w:p>
    <w:p>
      <w:pPr>
        <w:numPr>
          <w:ilvl w:val="0"/>
          <w:numId w:val="1001"/>
        </w:numPr>
      </w:pPr>
      <w:r>
        <w:t xml:space="preserve">แล้วก็ตอบครูว่าอันนี้มันเป็นเซตจำกัด หรือเซตอนันต์ แค่นั้นเองมีอยู่ 3 ข้อ ที่จะได้ทำวันนี้ เขียนลงไป ตัวนี้แบบฝึกตัวนี้รอสัปดาห์ต่อไป เวลาเท่าไรแล้ว ยังไม่หมดเวลา อ๋อเป็นครูหน่า กลัวจะไปไม่ทัน กลัวคุณครูเวรว่าให้ใช่ไหม ครูเขารู้แล้ว ครูบอกแล้วว่าเราใช้ชั่วโมงล่ามนี่ ไม่เป็นไร เพราะครูบอกแล้วนะคะ ใช่ เราไปตรงเวลาแน่นอนลูก หมดเวลาเที่ยงนะคะ เดี๋ยวไปเที่ยงเลย ห้องนี้จะถูกกว่าหน่าทำโทษ ดีไหม ไม่เป็นอะไรเดี๋ยวครูไป ครู ไป เวลาครูตั้งนาฬิกาไว้แล้ว ตั้งนาฬิกาไว้ระบบเสียงนาฬิกาดัง โอเค เลยลูกสามารถที่จะไปได้ โอเคนะ เกมไม่ต้องกลัวครูหน่าขนาดนั้น ไม่มีหรอก ไม่มีหรอก ครูบอกแล้ว ครูบอกครูหน่าไปแล้ว ตัวนี้จะเป็นอาทิตย์หน้านะคะ วันนี้ครูจะให้ทำในนี้ก่อนลงไปในสมุดนะคะ สัปดาห์หน้าครูไม่อยู่ลูก ครูไม่อยู่ เราไม่ได้ขึ้นมาเรียนห้องล่าม ครูจะฝากใบงานเอาไว้นะคะ ใบงานมีอยู่ 2 2 ชุดนะคะ 1.1 ให้นักเรียนเขียนลงไป สตรอว์เบอร์รีเป็นสมาชิก สัญลักษณ์เป็นสมาชิกนะตัว E จำได้ไหม อันนี้ก็คือเป็นสมาชิกของอะไรคะ เซต A ลูกก็เขียนแค่สัญลักษณ์เป็นสมาชิกของเซต A ข้อที่ 2 แอปเปิลเป็นสมาชิกของ เป็นสมาชิกของเหมือนกัน แตงโม แตงโมเป็นสมาชิกของอะไร ของ A เขียนให้ถูกเท่านั้น ง่ายมากกว่า แจกฟรีเลยคะแนน 10 คะแนน อาทิตย์หน้า เดี๋ยวอันนี้ไว้ให้ทำ อันนี้เสร็จแล้ว อีกอันหนึ่งใบงานนี้ เขียนเซตแบบแจกแจงสมาชิกลูก เขียนอย่างไรบ้าง ตัวนี้เดี๋ยว… ครูอธิบายให้ฟังนะลูก สัปดาห์หน้าลูกจะจำได้หรือเปล่าเถอะ อันนี้ดูนะ เราก็ดูดี ๆ นะสัปดาห์หน้าเราต้องทำเองนะคะ คะแนนข้อสอบเดี๋ยวให้เป็น multiple Choice นะคะ เดี๋ยวให้เป็น Multiple Choice ให้เลือกครูไม่ใจร้ายหรอกกูไม่ใจร้ายกูไม่ใจร้าย ดูนะ อันนี้ข้อแบบฝึกที่ 2 นะคะ ข้อแรกเขาบอกให้เขียน เขียนเซต A แล้วก็เอาเองลงมาถูกไหม เท่ากับ เปิดวงเล็บไว้ก่อนเลย วงเล็บรอก่อน แล้วก็ใส่วันอะไร อันนี้คือเซตของวันอะไร พี่เกม ดูก่อน ไม่ได้โทร ครูตั้งนาฬิกาไว้ เหลือเวลาอีก 2 นาที ก็จะหมดเวลา หลายรอบแล้วนะคะ ขอใช้ระบบแล้ว นิดหนึ่ง ตั้งใจฟังเดี๋ยวลูกจะทำใบงาน ครุไม่ได้เดี๋ยวนะหาดูนะ เซต A นี้ก็คือเซตของวันใน 1 สัปดาห์ ลูกเขียนได้ไหม วันจันทร์ถึงวันอาทิตย์ ได้นะ ให้ได้นะ โอเค ผ่าน ข้อ 2 ข้อ 2 เขาบอกว่า B เป็นเซตของจำนวนเต็มบวก ที่มีค่าน้อยกว่า 6 ดูนะ เต็มบวกเริ่มตั้งแต่ 1 จนถึง 6 นะ เขาบอกว่าน้อยกว่า 6 เพราะฉะนั้น ลงมาฝั่งด้านนี้ เอาอันไหน เอามาเขียนนี่ ใส่ในเซตแล้วก็ปิด ห้ามลืม, ข้าใจนะจำได้ไหม สัปดาห์หน้าห้ามลืมนะ เพราะว่าไม่มีอันนี้ให้ดู ลูกต้องทำให้ได้ ข้อ 3 C จำนวนเต็มลบที่มีค่ามากกว่า -10 ดู อันนี้ -10 ไล่มาเลยค่ะ นี่อยู่ขวามือ เต็มลบหมดเลย เอาทั้งหมดนี้มาลงอยู่ในเซตอะไรนะ มันมากกว่า -10 นั่นหมายถึงอยู่ฝั่งขวามือ ก็คือ -9 - 8 - 7 จนสุดท้ายคือเอาลงมาให้หมด ข้อ 4 ลูก D คือเซต มีค่าเท่ากับ -15 มันบอกอยู่แล้วว่ามันเท่ากับ 15 เพราะฉะนั้น คำตอบมีอันเดียว ก็คือ 15 เหรอ -15 นั่นเอง มีแค่อันเดียว ลูกก็สามารถเขียนได้ ตัวนี้จะต้องใส่เครื่องหมายเซตทั้งหมดเลย ใช่ เอามาใส่ในสัญลักษณ์เซต ครูไม่ได้เขียนสัญลักษณ์เซตให้นะ ลูกจะต้องเขียน เขียนเองนะ เป็นอันรู้กันนะ ได้คำตอบนี่ เอาชื่อเซตลงมาเท่ากับ เปิดวงเล็บปีกกาไว้ก่อน แล้วเขียนลงมาให้หมดก่อนสมาชิก แล้วเราค่อยปิดทีหลังนะคะ โอเคนะ ทีนี้ข้อ 5 จำนวนเต็มที่มากกว่า 2 แต่น้อยกว่า 10 มากกว่า 2 ไล่มาเลย 2 ถึง 10 ถูกต้อง มันก็คือจำนวนนี้ เอาลงมา เกมเอ่ย ครูฝากความหวังไว้กับเกมเลยนะนี่ อธิบายให้เพื่อนด้วยในอาทิตย์หน้านะ เข้าใจนะ วันนี้ F อักษรภาษาอังกฤษใน คำว่ามันเหมือนกันใช่ไหมลูก มันเหมือนกัน ที่มันเหมือนกันเอง เหมือนกันเอามาเขียนแค่ตัวเดียวอันนี้ก็ง่ายนะคะ ดูว่ามันมีอะไรบ้างอยู่ในนี้ ข้อ 7 เซตของอะไร อันนี้เซตของอะไร ข้อ 7 เรือนนอนหญิง มีกี่เรือนนอน 3 หรือ 4 มี 4 เรือนนอน ไปเขียนชื่อเรือนนอนผู้หญิงมา โอ้โห ยากเลยใช่ไหม จำไม่ได้เหรอลูก ใช่ ลูกจะต้องไปหามานะ ข้อมูลอันนี้เป็นฐานข้อมูล ลูกต้องไปหาในช่วงวันหยุดนี้นะคะ ข้อ 7 คือ เรือนนอนหญิง ข้อ 8 คืออะไร เรือนนอนชายนะคะ เพื่อนนอนชายไปหามา มีกี่เรือนนอน มี 3 เรือนนอน เอามาเขียนภายในเซตนี้แหละ ชื่อถูกต้อง ชื่อพ่อ 9เซตของเรือนอน เพราะฉะนั้น ถ้าเราได้ 2 ข้อแรกแล้ว เราได้ได้ไหม ตอนนี้ได้ไหม คืออะไรคะ เซตเรือนนอน เซตผู้หญิงกับผู้ชาย เอามารวมกันทั้งหมดเลย เป็นกี่เดือนนอนอันนี้ เป็น 7 เรือนนอนนะคะ ง่ายมากและสุดท้ายข้อ 10 ข้อ 10 คืออะไร น่ะ ครูประจำชั้นมีกี่คนล่ะ เขียนชื่อครูได้ไหม มี 3 คน ลูกไปหาชื่อครูให้ได้นะ สะกดให้ถูก โอเคนะ อันนี้คือใบงาน ครูจะฝากเอาไว้ให้ทำสัปดาห์หน้ า วันนี้ขอบคุณพี่ล่ามก่อน เกม เกมเข้าใจผิดนะ ที่อยู่ในหน้าปกสมุดนั้น มันเป็นชื่อค รู ครูไม่ใช่ครูประจำชั้นม.4 เพราะฉะนั้น ใส่ชื่อครูได้ไหม ไม่ได้ ครูเป็นครู ม.6 เพราะฉะนั้น ไม่ได้นะ ม.4 มีกี่คนมี 3 คนน่ะ ครูนก ครูนก ครูจอน 3 คนไปเขียนชื่อมาไหว้ครูด้วยนะคะ เวลาหมดแล้ว ขอบคุณพี่ล่ามพี่เกมพอแล้ว ถ่ายรูปมาแล้วมาขอบคุณพี่ล่ามค่ะ หมดเวลาแล้ว ค่ะขอบคุณมาก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2 (เช้า) 090767</dc:title>
  <dc:creator/>
  <cp:keywords/>
  <dcterms:created xsi:type="dcterms:W3CDTF">2024-07-09T05:04:39Z</dcterms:created>
  <dcterms:modified xsi:type="dcterms:W3CDTF">2024-07-09T05: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รกฎาคม 2567 เวลา 10.30 น.</vt:lpwstr>
  </property>
  <property fmtid="{D5CDD505-2E9C-101B-9397-08002B2CF9AE}" pid="3" name="subtitle">
    <vt:lpwstr/>
  </property>
</Properties>
</file>